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BAB306" w14:textId="77777777" w:rsidR="001A0F0A" w:rsidRPr="001A0F0A" w:rsidRDefault="001A0F0A" w:rsidP="001A0F0A">
      <w:pPr>
        <w:rPr>
          <w:b/>
          <w:sz w:val="32"/>
          <w:szCs w:val="32"/>
        </w:rPr>
      </w:pPr>
      <w:r w:rsidRPr="001A0F0A">
        <w:rPr>
          <w:b/>
          <w:sz w:val="32"/>
          <w:szCs w:val="32"/>
        </w:rPr>
        <w:t>Exercise 4-1 Format the Town Hall home page</w:t>
      </w:r>
    </w:p>
    <w:p w14:paraId="4B72B8A2" w14:textId="77777777" w:rsidR="001A0F0A" w:rsidRPr="001A0F0A" w:rsidRDefault="001A0F0A" w:rsidP="001A0F0A">
      <w:r w:rsidRPr="001A0F0A">
        <w:t>In this exercise, you' ll format the home page that you built in exercise 3-1 by</w:t>
      </w:r>
    </w:p>
    <w:p w14:paraId="0B21F553" w14:textId="77777777" w:rsidR="001A0F0A" w:rsidRPr="001A0F0A" w:rsidRDefault="001A0F0A" w:rsidP="001A0F0A">
      <w:r w:rsidRPr="001A0F0A">
        <w:t>using the skills that you've learned in this chapter. When you're through, the</w:t>
      </w:r>
    </w:p>
    <w:p w14:paraId="30CD15CB" w14:textId="77777777" w:rsidR="001A0F0A" w:rsidRPr="001A0F0A" w:rsidRDefault="001A0F0A" w:rsidP="001A0F0A">
      <w:r w:rsidRPr="001A0F0A">
        <w:t>page should look like this.</w:t>
      </w:r>
    </w:p>
    <w:p w14:paraId="46C9DFC4" w14:textId="77777777" w:rsidR="001A0F0A" w:rsidRDefault="001A0F0A" w:rsidP="001A0F0A">
      <w:r>
        <w:rPr>
          <w:noProof/>
        </w:rPr>
        <w:drawing>
          <wp:inline distT="0" distB="0" distL="0" distR="0" wp14:anchorId="1131022B" wp14:editId="202CF727">
            <wp:extent cx="5061141" cy="4419600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l="25154" t="18803" r="38141" b="24216"/>
                    <a:stretch/>
                  </pic:blipFill>
                  <pic:spPr bwMode="auto">
                    <a:xfrm>
                      <a:off x="0" y="0"/>
                      <a:ext cx="5098925" cy="44525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9A45EF" w14:textId="77777777" w:rsidR="001A0F0A" w:rsidRDefault="001A0F0A" w:rsidP="001A0F0A"/>
    <w:p w14:paraId="3E79B299" w14:textId="77777777" w:rsidR="001A0F0A" w:rsidRPr="001A0F0A" w:rsidRDefault="001A0F0A" w:rsidP="001A0F0A">
      <w:pPr>
        <w:rPr>
          <w:b/>
        </w:rPr>
      </w:pPr>
      <w:r w:rsidRPr="001A0F0A">
        <w:rPr>
          <w:b/>
        </w:rPr>
        <w:t>Open the index.html page and update the head section</w:t>
      </w:r>
    </w:p>
    <w:p w14:paraId="5DC56A14" w14:textId="77777777" w:rsidR="001A0F0A" w:rsidRPr="001A0F0A" w:rsidRDefault="001A0F0A" w:rsidP="001A0F0A">
      <w:r w:rsidRPr="001A0F0A">
        <w:t>1. Use your text editor to open the HTML file that you created for exercise 3-1:</w:t>
      </w:r>
    </w:p>
    <w:p w14:paraId="79835A94" w14:textId="77777777" w:rsidR="001A0F0A" w:rsidRPr="001A0F0A" w:rsidRDefault="001A0F0A" w:rsidP="001A0F0A">
      <w:r w:rsidRPr="001A0F0A">
        <w:t>index.html</w:t>
      </w:r>
    </w:p>
    <w:p w14:paraId="3F36CD63" w14:textId="77777777" w:rsidR="001A0F0A" w:rsidRPr="001A0F0A" w:rsidRDefault="001A0F0A" w:rsidP="001A0F0A">
      <w:r w:rsidRPr="001A0F0A">
        <w:t>2. Use your text editor to open this HTML template file:</w:t>
      </w:r>
    </w:p>
    <w:p w14:paraId="22B99CDC" w14:textId="656CD8C7" w:rsidR="001A0F0A" w:rsidRDefault="001A0F0A" w:rsidP="001A0F0A">
      <w:r w:rsidRPr="001A0F0A">
        <w:t>basic.html</w:t>
      </w:r>
      <w:r w:rsidR="000D53D3">
        <w:t xml:space="preserve"> </w:t>
      </w:r>
      <w:r w:rsidRPr="001A0F0A">
        <w:t>Then,</w:t>
      </w:r>
      <w:r w:rsidR="000D53D3">
        <w:t xml:space="preserve"> copy the</w:t>
      </w:r>
      <w:r w:rsidRPr="001A0F0A">
        <w:t xml:space="preserve"> link elements from the hea</w:t>
      </w:r>
      <w:r w:rsidR="000D53D3">
        <w:t>d</w:t>
      </w:r>
      <w:r w:rsidRPr="001A0F0A">
        <w:t xml:space="preserve">, </w:t>
      </w:r>
      <w:r w:rsidR="000D53D3">
        <w:t xml:space="preserve"> </w:t>
      </w:r>
      <w:r w:rsidRPr="001A0F0A">
        <w:t>switch to the index.html fi le, and paste these</w:t>
      </w:r>
      <w:r w:rsidR="000D53D3">
        <w:br/>
      </w:r>
      <w:r w:rsidR="000D53D3">
        <w:br/>
      </w:r>
      <w:r w:rsidRPr="001A0F0A">
        <w:t xml:space="preserve"> elements at the end of</w:t>
      </w:r>
      <w:r w:rsidR="000D53D3">
        <w:t xml:space="preserve"> </w:t>
      </w:r>
      <w:r w:rsidRPr="001A0F0A">
        <w:t>the head section.</w:t>
      </w:r>
    </w:p>
    <w:p w14:paraId="1BC53CB6" w14:textId="77777777" w:rsidR="000D53D3" w:rsidRPr="001A0F0A" w:rsidRDefault="000D53D3" w:rsidP="001A0F0A"/>
    <w:p w14:paraId="45C3742C" w14:textId="77777777" w:rsidR="001A0F0A" w:rsidRPr="001A0F0A" w:rsidRDefault="001A0F0A" w:rsidP="001A0F0A">
      <w:r w:rsidRPr="001A0F0A">
        <w:lastRenderedPageBreak/>
        <w:t>3. Note that the first link element you just copied into the head is for the</w:t>
      </w:r>
    </w:p>
    <w:p w14:paraId="12CFEE88" w14:textId="27962563" w:rsidR="001A0F0A" w:rsidRPr="001A0F0A" w:rsidRDefault="001A0F0A" w:rsidP="001A0F0A">
      <w:r w:rsidRPr="001A0F0A">
        <w:t>normalize.css style sheet. Next, complete the href</w:t>
      </w:r>
      <w:r w:rsidR="000D53D3">
        <w:t xml:space="preserve"> </w:t>
      </w:r>
      <w:r w:rsidRPr="001A0F0A">
        <w:t xml:space="preserve">attribute in the second link element so it refers to the </w:t>
      </w:r>
      <w:r w:rsidR="000D53D3">
        <w:br/>
      </w:r>
      <w:r w:rsidR="000D53D3">
        <w:br/>
      </w:r>
      <w:r w:rsidRPr="001A0F0A">
        <w:t>main.css file in the styles</w:t>
      </w:r>
      <w:r w:rsidR="000D53D3">
        <w:t xml:space="preserve"> </w:t>
      </w:r>
      <w:r w:rsidRPr="001A0F0A">
        <w:t>subfolder. Then, close the template.</w:t>
      </w:r>
      <w:r>
        <w:br/>
      </w:r>
    </w:p>
    <w:p w14:paraId="4DFEA09C" w14:textId="77777777" w:rsidR="001A0F0A" w:rsidRPr="001A0F0A" w:rsidRDefault="001A0F0A" w:rsidP="001A0F0A">
      <w:pPr>
        <w:rPr>
          <w:b/>
        </w:rPr>
      </w:pPr>
      <w:r w:rsidRPr="001A0F0A">
        <w:rPr>
          <w:b/>
        </w:rPr>
        <w:t>Open the main.css file and format the header</w:t>
      </w:r>
    </w:p>
    <w:p w14:paraId="3C646C45" w14:textId="77777777" w:rsidR="001A0F0A" w:rsidRPr="001A0F0A" w:rsidRDefault="001A0F0A" w:rsidP="001A0F0A">
      <w:r w:rsidRPr="001A0F0A">
        <w:t>4. Use your text editor to open this CSS file:</w:t>
      </w:r>
    </w:p>
    <w:p w14:paraId="739A669C" w14:textId="77777777" w:rsidR="001A0F0A" w:rsidRPr="001A0F0A" w:rsidRDefault="001A0F0A" w:rsidP="001A0F0A">
      <w:r w:rsidRPr="001A0F0A">
        <w:t>main.css</w:t>
      </w:r>
    </w:p>
    <w:p w14:paraId="055F5CD2" w14:textId="77777777" w:rsidR="001A0F0A" w:rsidRPr="001A0F0A" w:rsidRDefault="001A0F0A" w:rsidP="001A0F0A">
      <w:r w:rsidRPr="001A0F0A">
        <w:t>Note that this file contains some of the CSS code that you'll need, including</w:t>
      </w:r>
    </w:p>
    <w:p w14:paraId="3678985D" w14:textId="77777777" w:rsidR="001A0F0A" w:rsidRPr="001A0F0A" w:rsidRDefault="001A0F0A" w:rsidP="001A0F0A">
      <w:r w:rsidRPr="001A0F0A">
        <w:t>the rule set that specifies the font family and font size for the body, the rule set</w:t>
      </w:r>
    </w:p>
    <w:p w14:paraId="4B7A0AD7" w14:textId="77777777" w:rsidR="001A0F0A" w:rsidRPr="001A0F0A" w:rsidRDefault="001A0F0A" w:rsidP="001A0F0A">
      <w:r w:rsidRPr="001A0F0A">
        <w:t>that floats the image in the header, and the rule set that clears the floating in</w:t>
      </w:r>
    </w:p>
    <w:p w14:paraId="23FEB8E4" w14:textId="77777777" w:rsidR="001A0F0A" w:rsidRPr="001A0F0A" w:rsidRDefault="001A0F0A" w:rsidP="001A0F0A">
      <w:r w:rsidRPr="001A0F0A">
        <w:t>the main element.</w:t>
      </w:r>
    </w:p>
    <w:p w14:paraId="7E07D40C" w14:textId="77777777" w:rsidR="001A0F0A" w:rsidRPr="001A0F0A" w:rsidRDefault="001A0F0A" w:rsidP="001A0F0A">
      <w:r w:rsidRPr="001A0F0A">
        <w:t>5. Add two rule sets for the header to the style sheet. The first one should be</w:t>
      </w:r>
    </w:p>
    <w:p w14:paraId="0D5ECCAB" w14:textId="77777777" w:rsidR="001A0F0A" w:rsidRPr="001A0F0A" w:rsidRDefault="001A0F0A" w:rsidP="001A0F0A">
      <w:r w:rsidRPr="001A0F0A">
        <w:t>for the h2 element, and it should set the font size to 170%, set the color to</w:t>
      </w:r>
    </w:p>
    <w:p w14:paraId="08DE7CCA" w14:textId="77777777" w:rsidR="001A0F0A" w:rsidRPr="001A0F0A" w:rsidRDefault="001A0F0A" w:rsidP="001A0F0A">
      <w:r w:rsidRPr="001A0F0A">
        <w:t>#800000, and indent the heading 30 pixels. The second one should be for the</w:t>
      </w:r>
    </w:p>
    <w:p w14:paraId="5A65FB7E" w14:textId="77777777" w:rsidR="001A0F0A" w:rsidRPr="001A0F0A" w:rsidRDefault="001A0F0A" w:rsidP="001A0F0A">
      <w:r w:rsidRPr="001A0F0A">
        <w:t>h3 element, and it should set the font size to 130%, set the font style to italic,</w:t>
      </w:r>
    </w:p>
    <w:p w14:paraId="156DEDC3" w14:textId="77777777" w:rsidR="001A0F0A" w:rsidRPr="001A0F0A" w:rsidRDefault="001A0F0A" w:rsidP="001A0F0A">
      <w:r w:rsidRPr="001A0F0A">
        <w:t>and indent the heading 30 pixels.</w:t>
      </w:r>
    </w:p>
    <w:p w14:paraId="35471547" w14:textId="77777777" w:rsidR="001A0F0A" w:rsidRPr="001A0F0A" w:rsidRDefault="001A0F0A" w:rsidP="001A0F0A">
      <w:r w:rsidRPr="001A0F0A">
        <w:t>6. Test the HTML page in Chrome to make sure that the style sheets have been</w:t>
      </w:r>
    </w:p>
    <w:p w14:paraId="03080A8E" w14:textId="77777777" w:rsidR="001A0F0A" w:rsidRPr="001A0F0A" w:rsidRDefault="001A0F0A" w:rsidP="001A0F0A">
      <w:r w:rsidRPr="001A0F0A">
        <w:t>linked properly, the image has been floated, and the headings have been</w:t>
      </w:r>
    </w:p>
    <w:p w14:paraId="6689A12E" w14:textId="77777777" w:rsidR="001A0F0A" w:rsidRPr="001A0F0A" w:rsidRDefault="001A0F0A" w:rsidP="001A0F0A">
      <w:r w:rsidRPr="001A0F0A">
        <w:t>formatted correctly. If necessary, make corrections and test again.</w:t>
      </w:r>
    </w:p>
    <w:p w14:paraId="20E6856E" w14:textId="2BC4AB01" w:rsidR="001A0F0A" w:rsidRPr="001A0F0A" w:rsidRDefault="001A0F0A" w:rsidP="001A0F0A">
      <w:r w:rsidRPr="001A0F0A">
        <w:t>Format the main element and the footerFrom now on, test each change right after you make it.</w:t>
      </w:r>
    </w:p>
    <w:p w14:paraId="4699805D" w14:textId="77777777" w:rsidR="001A0F0A" w:rsidRPr="001A0F0A" w:rsidRDefault="001A0F0A" w:rsidP="001A0F0A">
      <w:r w:rsidRPr="001A0F0A">
        <w:t>7. Add a rule set for the h 1 elements within the main element that sets the font</w:t>
      </w:r>
    </w:p>
    <w:p w14:paraId="09DE3A7E" w14:textId="77777777" w:rsidR="001A0F0A" w:rsidRPr="001A0F0A" w:rsidRDefault="001A0F0A" w:rsidP="001A0F0A">
      <w:r w:rsidRPr="001A0F0A">
        <w:t>size to 150%.</w:t>
      </w:r>
    </w:p>
    <w:p w14:paraId="2D76AAEC" w14:textId="77777777" w:rsidR="001A0F0A" w:rsidRPr="001A0F0A" w:rsidRDefault="001A0F0A" w:rsidP="001A0F0A">
      <w:r w:rsidRPr="001A0F0A">
        <w:t>8. Add a rule set for the h2 elements within the main element that sets the font</w:t>
      </w:r>
    </w:p>
    <w:p w14:paraId="3C87ED96" w14:textId="77777777" w:rsidR="001A0F0A" w:rsidRPr="001A0F0A" w:rsidRDefault="001A0F0A" w:rsidP="001A0F0A">
      <w:r w:rsidRPr="001A0F0A">
        <w:t>size to 130% and the color to #800000.</w:t>
      </w:r>
    </w:p>
    <w:p w14:paraId="45B262C4" w14:textId="77777777" w:rsidR="001A0F0A" w:rsidRPr="001A0F0A" w:rsidRDefault="001A0F0A" w:rsidP="001A0F0A">
      <w:r w:rsidRPr="001A0F0A">
        <w:t>9. Add a rule set for the h3 elements within the main element that sets the font</w:t>
      </w:r>
    </w:p>
    <w:p w14:paraId="6783D9C9" w14:textId="77777777" w:rsidR="001A0F0A" w:rsidRPr="001A0F0A" w:rsidRDefault="001A0F0A" w:rsidP="001A0F0A">
      <w:r w:rsidRPr="001A0F0A">
        <w:t>size to 105%.</w:t>
      </w:r>
    </w:p>
    <w:p w14:paraId="4846D307" w14:textId="77777777" w:rsidR="001A0F0A" w:rsidRPr="001A0F0A" w:rsidRDefault="001A0F0A" w:rsidP="001A0F0A">
      <w:r w:rsidRPr="001A0F0A">
        <w:t>10. Add a rule set that italicizes any link that has the focus or has the mouse</w:t>
      </w:r>
    </w:p>
    <w:p w14:paraId="601A99AB" w14:textId="77777777" w:rsidR="001A0F0A" w:rsidRPr="001A0F0A" w:rsidRDefault="001A0F0A" w:rsidP="001A0F0A">
      <w:r w:rsidRPr="001A0F0A">
        <w:t>hovering over it.</w:t>
      </w:r>
    </w:p>
    <w:p w14:paraId="77862510" w14:textId="77777777" w:rsidR="001A0F0A" w:rsidRPr="001A0F0A" w:rsidRDefault="001A0F0A" w:rsidP="001A0F0A">
      <w:r w:rsidRPr="001A0F0A">
        <w:t>11. Add a rule set that centers the &lt;p&gt; tag in the footer.</w:t>
      </w:r>
    </w:p>
    <w:p w14:paraId="31CFEFD8" w14:textId="1FAACD1C" w:rsidR="001A0F0A" w:rsidRDefault="001A0F0A" w:rsidP="001A0F0A"/>
    <w:p w14:paraId="768B6C82" w14:textId="4279CDEB" w:rsidR="006F6DA6" w:rsidRDefault="006F6DA6" w:rsidP="001A0F0A">
      <w:pPr>
        <w:rPr>
          <w:b/>
          <w:sz w:val="32"/>
          <w:szCs w:val="32"/>
        </w:rPr>
      </w:pPr>
      <w:r w:rsidRPr="001A0F0A">
        <w:rPr>
          <w:b/>
          <w:sz w:val="32"/>
          <w:szCs w:val="32"/>
        </w:rPr>
        <w:t>Exercise 4-</w:t>
      </w:r>
      <w:r>
        <w:rPr>
          <w:b/>
          <w:sz w:val="32"/>
          <w:szCs w:val="32"/>
        </w:rPr>
        <w:t>2</w:t>
      </w:r>
    </w:p>
    <w:p w14:paraId="76563125" w14:textId="3BBACD97" w:rsidR="000D53D3" w:rsidRPr="000D53D3" w:rsidRDefault="000D53D3" w:rsidP="00A5221F">
      <w:pPr>
        <w:rPr>
          <w:b/>
          <w:bCs/>
        </w:rPr>
      </w:pPr>
      <w:r w:rsidRPr="000D53D3">
        <w:rPr>
          <w:b/>
          <w:bCs/>
        </w:rPr>
        <w:t>Write a sentence with the information from the textbook and or PowerPoints, for each term below.</w:t>
      </w:r>
    </w:p>
    <w:p w14:paraId="3EA0181B" w14:textId="5F245A06" w:rsidR="00A5221F" w:rsidRPr="000D53D3" w:rsidRDefault="00A5221F" w:rsidP="00A5221F">
      <w:r w:rsidRPr="000D53D3">
        <w:t>DOCTYPE</w:t>
      </w:r>
      <w:r w:rsidR="00690E72">
        <w:t>:</w:t>
      </w:r>
      <w:r w:rsidRPr="000D53D3">
        <w:t xml:space="preserve"> declaration</w:t>
      </w:r>
      <w:r w:rsidR="00690E72">
        <w:t>: Set of rules for previous versions of HTML. Good practice to have it around.</w:t>
      </w:r>
    </w:p>
    <w:p w14:paraId="68FE3850" w14:textId="45D391E9" w:rsidR="00A5221F" w:rsidRDefault="00A5221F" w:rsidP="000D53D3">
      <w:r>
        <w:t>HTML</w:t>
      </w:r>
      <w:r w:rsidR="00690E72">
        <w:t xml:space="preserve">: It is NOT a language. Yet, some people want to say it is. Rules to show content on web pages. </w:t>
      </w:r>
      <w:r>
        <w:t xml:space="preserve"> </w:t>
      </w:r>
    </w:p>
    <w:p w14:paraId="7BC35303" w14:textId="3423D9CF" w:rsidR="00A5221F" w:rsidRDefault="00A5221F" w:rsidP="00A5221F">
      <w:r>
        <w:t>empty tag</w:t>
      </w:r>
      <w:r w:rsidR="00690E72">
        <w:t>: An element without anything in it. Like &lt;br&gt;.</w:t>
      </w:r>
    </w:p>
    <w:p w14:paraId="6FB59FD8" w14:textId="1BA91FC5" w:rsidR="00A5221F" w:rsidRDefault="00A5221F" w:rsidP="00A5221F">
      <w:r>
        <w:t>Boolean attribute</w:t>
      </w:r>
      <w:r w:rsidR="00690E72">
        <w:t>: When you have it, it is true. Otherwise, it’s null!! Just joking it’s false then.</w:t>
      </w:r>
    </w:p>
    <w:p w14:paraId="25C20A25" w14:textId="219477C4" w:rsidR="00A5221F" w:rsidRDefault="000D53D3" w:rsidP="00A5221F">
      <w:r>
        <w:t>C</w:t>
      </w:r>
      <w:r w:rsidR="00A5221F">
        <w:t>omment</w:t>
      </w:r>
      <w:r>
        <w:t xml:space="preserve"> out HTML</w:t>
      </w:r>
      <w:r w:rsidR="00690E72">
        <w:t>: &lt;!-- I like your class because it has a plan--&gt;</w:t>
      </w:r>
    </w:p>
    <w:p w14:paraId="200BFDD7" w14:textId="59284EBF" w:rsidR="00A5221F" w:rsidRDefault="00A5221F" w:rsidP="00A5221F">
      <w:r>
        <w:t>comment out</w:t>
      </w:r>
      <w:r w:rsidR="000D53D3">
        <w:t xml:space="preserve"> CSS</w:t>
      </w:r>
      <w:r w:rsidR="00690E72">
        <w:t>: /* Seriously! It is good. Thank you*/</w:t>
      </w:r>
    </w:p>
    <w:p w14:paraId="0715F720" w14:textId="340C47C8" w:rsidR="00A5221F" w:rsidRDefault="00A5221F" w:rsidP="00A5221F">
      <w:r>
        <w:t>white</w:t>
      </w:r>
      <w:r w:rsidR="000D53D3">
        <w:t xml:space="preserve"> </w:t>
      </w:r>
      <w:r>
        <w:t>space</w:t>
      </w:r>
      <w:r w:rsidR="00B91026">
        <w:t xml:space="preserve">: </w:t>
      </w:r>
      <w:r w:rsidR="00805333">
        <w:t>to produce space like &amp;nbsp and &lt;br&gt;</w:t>
      </w:r>
    </w:p>
    <w:p w14:paraId="70B64E2E" w14:textId="5D9F293C" w:rsidR="00A5221F" w:rsidRDefault="00A5221F" w:rsidP="00A5221F">
      <w:r>
        <w:t>rule set</w:t>
      </w:r>
      <w:r w:rsidR="00690E72">
        <w:t xml:space="preserve">: Whatever goes inside two brackets </w:t>
      </w:r>
    </w:p>
    <w:p w14:paraId="76786430" w14:textId="61798C2B" w:rsidR="00A5221F" w:rsidRDefault="00A5221F" w:rsidP="00A5221F">
      <w:r>
        <w:t>declaration</w:t>
      </w:r>
      <w:r w:rsidR="00690E72">
        <w:t xml:space="preserve">: </w:t>
      </w:r>
      <w:r w:rsidR="00EE005F">
        <w:t>&lt;Declare the !DOCTYPE On top all the time&gt;</w:t>
      </w:r>
    </w:p>
    <w:p w14:paraId="52470D3C" w14:textId="08FA1F4A" w:rsidR="00A5221F" w:rsidRDefault="00A5221F" w:rsidP="00A5221F">
      <w:r>
        <w:t>HTML validation</w:t>
      </w:r>
      <w:r w:rsidR="00B91026">
        <w:t xml:space="preserve">: To check if there’s any errors. </w:t>
      </w:r>
    </w:p>
    <w:p w14:paraId="217B6D18" w14:textId="2854C74B" w:rsidR="00A5221F" w:rsidRDefault="00B91026" w:rsidP="00A5221F">
      <w:r>
        <w:t>F</w:t>
      </w:r>
      <w:r w:rsidR="00A5221F">
        <w:t>avicon</w:t>
      </w:r>
      <w:r>
        <w:t xml:space="preserve">: The stuff on top of your tab on browser. PUT it in MAIN folder please. </w:t>
      </w:r>
    </w:p>
    <w:p w14:paraId="1715015F" w14:textId="37E3C767" w:rsidR="00A5221F" w:rsidRDefault="00B91026" w:rsidP="00A5221F">
      <w:r>
        <w:t>M</w:t>
      </w:r>
      <w:r w:rsidR="00A5221F">
        <w:t>etadata</w:t>
      </w:r>
      <w:r>
        <w:t>: For Google only. Shown on search.</w:t>
      </w:r>
    </w:p>
    <w:p w14:paraId="1BE25036" w14:textId="61C26444" w:rsidR="00A5221F" w:rsidRDefault="00A5221F" w:rsidP="00A5221F">
      <w:r>
        <w:t>block element</w:t>
      </w:r>
      <w:r w:rsidR="00B91026">
        <w:t>:</w:t>
      </w:r>
      <w:r w:rsidR="00805333">
        <w:t xml:space="preserve"> Any element that does not need &lt;br&gt; to be separated. </w:t>
      </w:r>
    </w:p>
    <w:p w14:paraId="1D385390" w14:textId="75CEAB68" w:rsidR="00A5221F" w:rsidRDefault="00A5221F" w:rsidP="00A5221F">
      <w:r>
        <w:t>ordered list</w:t>
      </w:r>
      <w:r w:rsidR="00805333">
        <w:t>: A list which is orders “ol”. Can start from any number though.</w:t>
      </w:r>
    </w:p>
    <w:p w14:paraId="5E132B20" w14:textId="5F0D7B04" w:rsidR="00A5221F" w:rsidRDefault="00A5221F" w:rsidP="00A5221F">
      <w:r>
        <w:t>unordered list</w:t>
      </w:r>
      <w:r w:rsidR="00805333">
        <w:t xml:space="preserve">: It’s a chaotic list!! </w:t>
      </w:r>
    </w:p>
    <w:p w14:paraId="13671B8A" w14:textId="427FADC3" w:rsidR="00A5221F" w:rsidRDefault="00A5221F" w:rsidP="00A5221F">
      <w:r>
        <w:t>external style sheet</w:t>
      </w:r>
      <w:r w:rsidR="00805333">
        <w:t>: Has a css file and should be imported in head.</w:t>
      </w:r>
    </w:p>
    <w:p w14:paraId="759833AD" w14:textId="3318D869" w:rsidR="00A5221F" w:rsidRDefault="00A5221F" w:rsidP="00A5221F">
      <w:r>
        <w:t>embedded style sheet</w:t>
      </w:r>
      <w:r w:rsidR="00805333">
        <w:t>: inside the element or section.</w:t>
      </w:r>
    </w:p>
    <w:p w14:paraId="115DF7B2" w14:textId="6AFACC17" w:rsidR="00A5221F" w:rsidRDefault="00A5221F" w:rsidP="00A5221F">
      <w:r>
        <w:t>hexadecimal (hex) value</w:t>
      </w:r>
      <w:r w:rsidR="00805333">
        <w:t>: FFFFFF is opposite of 000000</w:t>
      </w:r>
    </w:p>
    <w:p w14:paraId="12181B5E" w14:textId="41EFCD72" w:rsidR="00A5221F" w:rsidRDefault="00A5221F" w:rsidP="00A5221F">
      <w:r>
        <w:t>id</w:t>
      </w:r>
      <w:r w:rsidR="00805333">
        <w:t>: A name for an element.</w:t>
      </w:r>
    </w:p>
    <w:p w14:paraId="0584B1C8" w14:textId="0C76D7C0" w:rsidR="00A5221F" w:rsidRDefault="00805333" w:rsidP="000D53D3">
      <w:r>
        <w:t>C</w:t>
      </w:r>
      <w:r w:rsidR="00A5221F">
        <w:t>lass</w:t>
      </w:r>
      <w:r>
        <w:t>: to access some elements</w:t>
      </w:r>
    </w:p>
    <w:p w14:paraId="2C5AA6A8" w14:textId="7FBB6A41" w:rsidR="00A5221F" w:rsidRDefault="00A5221F" w:rsidP="00A5221F">
      <w:r>
        <w:t>font family</w:t>
      </w:r>
      <w:r w:rsidR="00805333">
        <w:t>: Five generic font family</w:t>
      </w:r>
    </w:p>
    <w:sectPr w:rsidR="00A5221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2MLQwMDM0M7AwNDFQ0lEKTi0uzszPAykwrAUAQg01wCwAAAA="/>
  </w:docVars>
  <w:rsids>
    <w:rsidRoot w:val="001A0F0A"/>
    <w:rsid w:val="000D53D3"/>
    <w:rsid w:val="001A0F0A"/>
    <w:rsid w:val="00690E72"/>
    <w:rsid w:val="006F6DA6"/>
    <w:rsid w:val="00805333"/>
    <w:rsid w:val="00A5221F"/>
    <w:rsid w:val="00B91026"/>
    <w:rsid w:val="00EE00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B6F367"/>
  <w15:chartTrackingRefBased/>
  <w15:docId w15:val="{365314FC-EAD2-4F6C-B7D0-81048F03BF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8</TotalTime>
  <Pages>3</Pages>
  <Words>552</Words>
  <Characters>315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nestoga College</Company>
  <LinksUpToDate>false</LinksUpToDate>
  <CharactersWithSpaces>3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n Sutherland</dc:creator>
  <cp:keywords/>
  <dc:description/>
  <cp:lastModifiedBy>Moj Abb</cp:lastModifiedBy>
  <cp:revision>5</cp:revision>
  <dcterms:created xsi:type="dcterms:W3CDTF">2019-09-27T12:19:00Z</dcterms:created>
  <dcterms:modified xsi:type="dcterms:W3CDTF">2021-02-09T22:37:00Z</dcterms:modified>
</cp:coreProperties>
</file>